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46B6" w:rsidRDefault="008246B6" w:rsidP="008246B6">
      <w:pPr>
        <w:pStyle w:val="Heading2"/>
        <w:rPr>
          <w:rFonts w:ascii="Cambria" w:hAnsi="Cambria"/>
          <w:u w:val="single"/>
        </w:rPr>
      </w:pPr>
      <w:r w:rsidRPr="008246B6">
        <w:rPr>
          <w:rFonts w:ascii="Cambria" w:hAnsi="Cambria"/>
          <w:u w:val="single"/>
        </w:rPr>
        <w:t xml:space="preserve">Tour </w:t>
      </w:r>
      <w:r w:rsidR="008A5E6B">
        <w:rPr>
          <w:rFonts w:ascii="Cambria" w:hAnsi="Cambria"/>
          <w:u w:val="single"/>
        </w:rPr>
        <w:t>recommender</w:t>
      </w:r>
    </w:p>
    <w:p w:rsidR="008246B6" w:rsidRDefault="008246B6" w:rsidP="008A5E6B">
      <w:pPr>
        <w:jc w:val="both"/>
        <w:rPr>
          <w:rFonts w:ascii="Cambria" w:hAnsi="Cambria"/>
          <w:sz w:val="24"/>
          <w:szCs w:val="32"/>
        </w:rPr>
      </w:pPr>
      <w:r>
        <w:rPr>
          <w:rFonts w:ascii="Cambria" w:hAnsi="Cambria"/>
          <w:sz w:val="24"/>
          <w:szCs w:val="32"/>
        </w:rPr>
        <w:t>Suppose, a friend of yours comes to the US for the first time and he/she wants to visit several places in the US.</w:t>
      </w:r>
      <w:r w:rsidR="008A5E6B">
        <w:rPr>
          <w:rFonts w:ascii="Cambria" w:hAnsi="Cambria"/>
          <w:sz w:val="24"/>
          <w:szCs w:val="32"/>
        </w:rPr>
        <w:t xml:space="preserve"> Now, you know the interesting things and places about the 50 states of the country. You ask you friend about his/her interests and then you suggest him/her to visit some of the states based on the interests.</w:t>
      </w:r>
    </w:p>
    <w:p w:rsidR="008A5E6B" w:rsidRPr="003C7B6A" w:rsidRDefault="008A5E6B" w:rsidP="008A5E6B">
      <w:pPr>
        <w:jc w:val="both"/>
        <w:rPr>
          <w:rFonts w:ascii="Cambria" w:hAnsi="Cambria"/>
          <w:sz w:val="24"/>
          <w:szCs w:val="32"/>
        </w:rPr>
      </w:pPr>
      <w:r>
        <w:rPr>
          <w:rFonts w:ascii="Cambria" w:hAnsi="Cambria"/>
          <w:sz w:val="24"/>
          <w:szCs w:val="32"/>
        </w:rPr>
        <w:t xml:space="preserve">In this project, you have to act as a tour guide (in fact just a recommender). You are provided with a file </w:t>
      </w:r>
      <w:r w:rsidRPr="0084534E">
        <w:rPr>
          <w:rFonts w:ascii="Cambria" w:hAnsi="Cambria"/>
          <w:b/>
          <w:bCs/>
          <w:i/>
          <w:iCs/>
          <w:sz w:val="24"/>
          <w:szCs w:val="32"/>
        </w:rPr>
        <w:t>‘states.csv’</w:t>
      </w:r>
      <w:r>
        <w:rPr>
          <w:rFonts w:ascii="Cambria" w:hAnsi="Cambria"/>
          <w:sz w:val="24"/>
          <w:szCs w:val="32"/>
        </w:rPr>
        <w:t xml:space="preserve"> containing the interesting things about each states in the US. </w:t>
      </w:r>
      <w:r w:rsidR="003C7B6A">
        <w:rPr>
          <w:rFonts w:ascii="Cambria" w:hAnsi="Cambria"/>
          <w:sz w:val="24"/>
          <w:szCs w:val="32"/>
        </w:rPr>
        <w:t xml:space="preserve">You are also provided with a chart file </w:t>
      </w:r>
      <w:r w:rsidR="003C7B6A" w:rsidRPr="0084534E">
        <w:rPr>
          <w:rFonts w:ascii="Cambria" w:hAnsi="Cambria"/>
          <w:b/>
          <w:bCs/>
          <w:i/>
          <w:iCs/>
          <w:sz w:val="24"/>
          <w:szCs w:val="32"/>
        </w:rPr>
        <w:t>‘dist.c</w:t>
      </w:r>
      <w:bookmarkStart w:id="0" w:name="_GoBack"/>
      <w:bookmarkEnd w:id="0"/>
      <w:r w:rsidR="003C7B6A" w:rsidRPr="0084534E">
        <w:rPr>
          <w:rFonts w:ascii="Cambria" w:hAnsi="Cambria"/>
          <w:b/>
          <w:bCs/>
          <w:i/>
          <w:iCs/>
          <w:sz w:val="24"/>
          <w:szCs w:val="32"/>
        </w:rPr>
        <w:t>sv’</w:t>
      </w:r>
      <w:r w:rsidR="003C7B6A">
        <w:rPr>
          <w:rFonts w:ascii="Cambria" w:hAnsi="Cambria"/>
          <w:b/>
          <w:bCs/>
          <w:i/>
          <w:iCs/>
          <w:sz w:val="24"/>
          <w:szCs w:val="32"/>
        </w:rPr>
        <w:t xml:space="preserve"> </w:t>
      </w:r>
      <w:r w:rsidR="003C7B6A">
        <w:rPr>
          <w:rFonts w:ascii="Cambria" w:hAnsi="Cambria"/>
          <w:sz w:val="24"/>
          <w:szCs w:val="32"/>
        </w:rPr>
        <w:t>which contains state to state distance in a tabular format.</w:t>
      </w:r>
    </w:p>
    <w:p w:rsidR="002364A4" w:rsidRDefault="00F430BD" w:rsidP="00151E89">
      <w:p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You are given with the 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main 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>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F430BD" w:rsidTr="00F430BD">
        <w:tc>
          <w:tcPr>
            <w:tcW w:w="10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C7B6A" w:rsidRPr="00EB6C48" w:rsidRDefault="003C7B6A" w:rsidP="00EB6C48">
            <w:pPr>
              <w:widowControl w:val="0"/>
              <w:spacing w:line="276" w:lineRule="auto"/>
              <w:jc w:val="both"/>
              <w:rPr>
                <w:rFonts w:ascii="Consolas" w:eastAsia="Times New Roman" w:hAnsi="Consolas" w:cs="Times New Roman"/>
                <w:color w:val="000000"/>
                <w:szCs w:val="22"/>
              </w:rPr>
            </w:pP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def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</w:t>
            </w:r>
            <w:proofErr w:type="gram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main(</w:t>
            </w:r>
            <w:proofErr w:type="gram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):</w:t>
            </w:r>
          </w:p>
          <w:p w:rsidR="00EB6C48" w:rsidRPr="00EB6C48" w:rsidRDefault="003C7B6A" w:rsidP="00EB6C48">
            <w:pPr>
              <w:widowControl w:val="0"/>
              <w:spacing w:line="276" w:lineRule="auto"/>
              <w:jc w:val="both"/>
              <w:rPr>
                <w:rFonts w:ascii="Consolas" w:eastAsia="Times New Roman" w:hAnsi="Consolas" w:cs="Times New Roman"/>
                <w:color w:val="000000"/>
                <w:szCs w:val="22"/>
              </w:rPr>
            </w:pPr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  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stateInfo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=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read_state_</w:t>
            </w:r>
            <w:proofErr w:type="gram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file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( '</w:t>
            </w:r>
            <w:proofErr w:type="gram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states.csv' )</w:t>
            </w:r>
          </w:p>
          <w:p w:rsidR="003C7B6A" w:rsidRPr="00EB6C48" w:rsidRDefault="003C7B6A" w:rsidP="00EB6C48">
            <w:pPr>
              <w:widowControl w:val="0"/>
              <w:spacing w:line="276" w:lineRule="auto"/>
              <w:jc w:val="both"/>
              <w:rPr>
                <w:rFonts w:ascii="Consolas" w:eastAsia="Times New Roman" w:hAnsi="Consolas" w:cs="Times New Roman"/>
                <w:color w:val="000000"/>
                <w:szCs w:val="22"/>
              </w:rPr>
            </w:pPr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  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itemDict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=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build_</w:t>
            </w:r>
            <w:proofErr w:type="gram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itemDict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(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stateInfo</w:t>
            </w:r>
            <w:proofErr w:type="spellEnd"/>
            <w:proofErr w:type="gram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)</w:t>
            </w:r>
          </w:p>
          <w:p w:rsidR="003C7B6A" w:rsidRPr="00EB6C48" w:rsidRDefault="003C7B6A" w:rsidP="00EB6C48">
            <w:pPr>
              <w:widowControl w:val="0"/>
              <w:spacing w:line="276" w:lineRule="auto"/>
              <w:jc w:val="both"/>
              <w:rPr>
                <w:rFonts w:ascii="Consolas" w:eastAsia="Times New Roman" w:hAnsi="Consolas" w:cs="Times New Roman"/>
                <w:color w:val="000000"/>
                <w:szCs w:val="22"/>
              </w:rPr>
            </w:pPr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  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personDatabase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=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read_person_</w:t>
            </w:r>
            <w:proofErr w:type="gram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file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( '</w:t>
            </w:r>
            <w:proofErr w:type="gram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person.csv' )</w:t>
            </w:r>
          </w:p>
          <w:p w:rsidR="003C7B6A" w:rsidRPr="00EB6C48" w:rsidRDefault="003C7B6A" w:rsidP="00EB6C48">
            <w:pPr>
              <w:widowControl w:val="0"/>
              <w:spacing w:line="276" w:lineRule="auto"/>
              <w:jc w:val="both"/>
              <w:rPr>
                <w:rFonts w:ascii="Consolas" w:eastAsia="Times New Roman" w:hAnsi="Consolas" w:cs="Times New Roman"/>
                <w:color w:val="000000"/>
                <w:szCs w:val="22"/>
              </w:rPr>
            </w:pPr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   suggestion =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make_</w:t>
            </w:r>
            <w:proofErr w:type="gram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suggestion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(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personDatabase</w:t>
            </w:r>
            <w:proofErr w:type="spellEnd"/>
            <w:proofErr w:type="gram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,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itemDict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)</w:t>
            </w:r>
          </w:p>
          <w:p w:rsidR="003C7B6A" w:rsidRPr="00EB6C48" w:rsidRDefault="003C7B6A" w:rsidP="00EB6C48">
            <w:pPr>
              <w:widowControl w:val="0"/>
              <w:spacing w:line="276" w:lineRule="auto"/>
              <w:jc w:val="both"/>
              <w:rPr>
                <w:rFonts w:ascii="Consolas" w:eastAsia="Times New Roman" w:hAnsi="Consolas" w:cs="Times New Roman"/>
                <w:color w:val="000000"/>
                <w:szCs w:val="22"/>
              </w:rPr>
            </w:pPr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  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distanceMap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=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build_dist_</w:t>
            </w:r>
            <w:proofErr w:type="gram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map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( '</w:t>
            </w:r>
            <w:proofErr w:type="gram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dist.csv' )</w:t>
            </w:r>
          </w:p>
          <w:p w:rsidR="003C7B6A" w:rsidRPr="00EB6C48" w:rsidRDefault="003C7B6A" w:rsidP="00EB6C48">
            <w:pPr>
              <w:widowControl w:val="0"/>
              <w:spacing w:line="276" w:lineRule="auto"/>
              <w:jc w:val="both"/>
              <w:rPr>
                <w:rFonts w:ascii="Consolas" w:eastAsia="Times New Roman" w:hAnsi="Consolas" w:cs="Times New Roman"/>
                <w:color w:val="000000"/>
                <w:szCs w:val="22"/>
              </w:rPr>
            </w:pPr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   (route, </w:t>
            </w:r>
            <w:proofErr w:type="spellStart"/>
            <w:proofErr w:type="gram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driveDist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)</w:t>
            </w:r>
            <w:proofErr w:type="gram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=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calculate_min_route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(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distanceMap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, suggestion['Someone'] )</w:t>
            </w:r>
          </w:p>
          <w:p w:rsidR="003C7B6A" w:rsidRPr="00EB6C48" w:rsidRDefault="003C7B6A" w:rsidP="00EB6C48">
            <w:pPr>
              <w:widowControl w:val="0"/>
              <w:spacing w:line="276" w:lineRule="auto"/>
              <w:jc w:val="both"/>
              <w:rPr>
                <w:rFonts w:ascii="Consolas" w:eastAsia="Times New Roman" w:hAnsi="Consolas" w:cs="Times New Roman"/>
                <w:color w:val="000000"/>
                <w:szCs w:val="22"/>
              </w:rPr>
            </w:pPr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   </w:t>
            </w:r>
          </w:p>
          <w:p w:rsidR="00F430BD" w:rsidRDefault="003C7B6A" w:rsidP="00EB6C48">
            <w:pPr>
              <w:widowControl w:val="0"/>
              <w:spacing w:line="276" w:lineRule="auto"/>
              <w:jc w:val="both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   print( route, </w:t>
            </w:r>
            <w:proofErr w:type="spellStart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>driveDist</w:t>
            </w:r>
            <w:proofErr w:type="spellEnd"/>
            <w:r w:rsidRPr="00EB6C48">
              <w:rPr>
                <w:rFonts w:ascii="Consolas" w:eastAsia="Times New Roman" w:hAnsi="Consolas" w:cs="Times New Roman"/>
                <w:color w:val="000000"/>
                <w:szCs w:val="22"/>
              </w:rPr>
              <w:t xml:space="preserve"> )</w:t>
            </w:r>
          </w:p>
        </w:tc>
      </w:tr>
    </w:tbl>
    <w:p w:rsidR="00F430BD" w:rsidRDefault="00F650D2" w:rsidP="00151E89">
      <w:p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As you can see, you have to use several functions in the main function, they will have to be defined by you. All the functions are described below:</w:t>
      </w:r>
    </w:p>
    <w:p w:rsidR="00EB6C48" w:rsidRPr="00894793" w:rsidRDefault="00EB6C48" w:rsidP="00EB6C48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</w:pPr>
      <w:proofErr w:type="spellStart"/>
      <w:r w:rsidRPr="00894793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read_state_file</w:t>
      </w:r>
      <w:proofErr w:type="spellEnd"/>
    </w:p>
    <w:p w:rsidR="00EB6C48" w:rsidRDefault="00EB6C48" w:rsidP="00EB6C48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parameter: filename</w:t>
      </w:r>
      <w:r w:rsidR="00894793">
        <w:rPr>
          <w:rFonts w:ascii="Cambria" w:eastAsia="Times New Roman" w:hAnsi="Cambria" w:cs="Times New Roman"/>
          <w:color w:val="000000"/>
          <w:sz w:val="24"/>
          <w:szCs w:val="24"/>
        </w:rPr>
        <w:t xml:space="preserve"> - string</w:t>
      </w:r>
    </w:p>
    <w:p w:rsidR="00EB6C48" w:rsidRDefault="00EB6C48" w:rsidP="00EB6C48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returns: dictionary containing the interesting things about the states</w:t>
      </w:r>
    </w:p>
    <w:p w:rsidR="009500AD" w:rsidRDefault="009500AD" w:rsidP="00EB6C48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description: reads file and stores the interesting things as values against each state as key in a dictionary</w:t>
      </w:r>
    </w:p>
    <w:p w:rsidR="00652DFF" w:rsidRDefault="009500AD" w:rsidP="009500AD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example: </w:t>
      </w:r>
    </w:p>
    <w:p w:rsidR="00652DFF" w:rsidRDefault="009500AD" w:rsidP="00652DFF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9500AD">
        <w:rPr>
          <w:rFonts w:ascii="Cambria" w:eastAsia="Times New Roman" w:hAnsi="Cambria" w:cs="Times New Roman"/>
          <w:color w:val="000000"/>
          <w:sz w:val="24"/>
          <w:szCs w:val="24"/>
        </w:rPr>
        <w:t>{'Alaska': ['wildlife', 'fishing', 'mountains', 'wilderness', 'glaciers', 'water sports', 'mountain sports'],</w:t>
      </w:r>
    </w:p>
    <w:p w:rsidR="00652DFF" w:rsidRDefault="009500AD" w:rsidP="00652DFF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9500AD">
        <w:rPr>
          <w:rFonts w:ascii="Cambria" w:eastAsia="Times New Roman" w:hAnsi="Cambria" w:cs="Times New Roman"/>
          <w:color w:val="000000"/>
          <w:sz w:val="24"/>
          <w:szCs w:val="24"/>
        </w:rPr>
        <w:t xml:space="preserve">'Georgia': ['wilderness'], </w:t>
      </w:r>
    </w:p>
    <w:p w:rsidR="00652DFF" w:rsidRDefault="009500AD" w:rsidP="00652DFF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9500AD">
        <w:rPr>
          <w:rFonts w:ascii="Cambria" w:eastAsia="Times New Roman" w:hAnsi="Cambria" w:cs="Times New Roman"/>
          <w:color w:val="000000"/>
          <w:sz w:val="24"/>
          <w:szCs w:val="24"/>
        </w:rPr>
        <w:t xml:space="preserve">'Louisiana': ['food', 'casinos'], </w:t>
      </w:r>
    </w:p>
    <w:p w:rsidR="00652DFF" w:rsidRDefault="009500AD" w:rsidP="00652DFF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9500AD">
        <w:rPr>
          <w:rFonts w:ascii="Cambria" w:eastAsia="Times New Roman" w:hAnsi="Cambria" w:cs="Times New Roman"/>
          <w:color w:val="000000"/>
          <w:sz w:val="24"/>
          <w:szCs w:val="24"/>
        </w:rPr>
        <w:t xml:space="preserve">'Maryland': ['food', 'sports'], </w:t>
      </w:r>
    </w:p>
    <w:p w:rsidR="009500AD" w:rsidRDefault="009500AD" w:rsidP="00652DFF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9500AD">
        <w:rPr>
          <w:rFonts w:ascii="Cambria" w:eastAsia="Times New Roman" w:hAnsi="Cambria" w:cs="Times New Roman"/>
          <w:color w:val="000000"/>
          <w:sz w:val="24"/>
          <w:szCs w:val="24"/>
        </w:rPr>
        <w:t>'New York': ['business &amp; industry', 'history', 'cityscape', 'food']}</w:t>
      </w:r>
    </w:p>
    <w:p w:rsidR="008212DC" w:rsidRPr="00894793" w:rsidRDefault="008212DC" w:rsidP="008212DC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</w:pPr>
      <w:proofErr w:type="spellStart"/>
      <w:r w:rsidRPr="00894793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build_itemDict</w:t>
      </w:r>
      <w:proofErr w:type="spellEnd"/>
    </w:p>
    <w:p w:rsidR="008212DC" w:rsidRDefault="008212DC" w:rsidP="008212DC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parameter: </w:t>
      </w:r>
      <w:proofErr w:type="spellStart"/>
      <w:r>
        <w:rPr>
          <w:rFonts w:ascii="Cambria" w:eastAsia="Times New Roman" w:hAnsi="Cambria" w:cs="Times New Roman"/>
          <w:color w:val="000000"/>
          <w:sz w:val="24"/>
          <w:szCs w:val="24"/>
        </w:rPr>
        <w:t>stateInfo</w:t>
      </w:r>
      <w:proofErr w:type="spellEnd"/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 – dictionary</w:t>
      </w:r>
    </w:p>
    <w:p w:rsidR="008212DC" w:rsidRDefault="008212DC" w:rsidP="008212DC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returns: dictionary containing interesting things as keys and states as values</w:t>
      </w:r>
    </w:p>
    <w:p w:rsidR="008212DC" w:rsidRDefault="008212DC" w:rsidP="008212DC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description: takes in the </w:t>
      </w:r>
      <w:proofErr w:type="spellStart"/>
      <w:r>
        <w:rPr>
          <w:rFonts w:ascii="Cambria" w:eastAsia="Times New Roman" w:hAnsi="Cambria" w:cs="Times New Roman"/>
          <w:color w:val="000000"/>
          <w:sz w:val="24"/>
          <w:szCs w:val="24"/>
        </w:rPr>
        <w:t>stateInfo</w:t>
      </w:r>
      <w:proofErr w:type="spellEnd"/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 dictionary and builds an </w:t>
      </w:r>
      <w:proofErr w:type="spellStart"/>
      <w:r>
        <w:rPr>
          <w:rFonts w:ascii="Cambria" w:eastAsia="Times New Roman" w:hAnsi="Cambria" w:cs="Times New Roman"/>
          <w:color w:val="000000"/>
          <w:sz w:val="24"/>
          <w:szCs w:val="24"/>
        </w:rPr>
        <w:t>itemDict</w:t>
      </w:r>
      <w:proofErr w:type="spellEnd"/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 dictionary which gathers all the states that include specific interesting thing as common</w:t>
      </w:r>
    </w:p>
    <w:p w:rsidR="008212DC" w:rsidRDefault="008212DC" w:rsidP="008212DC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example: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{'wildlife': ['Alaska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'fishing': ['Alaska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'mountains': ['Alaska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'wilderness': ['Alaska', 'Georgia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'glaciers': ['Alaska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'water sports': ['Alaska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lastRenderedPageBreak/>
        <w:t xml:space="preserve">'mountain sports': ['Alaska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'food': ['Louisiana', 'Maryland', 'New York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'casinos': ['Louisiana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'sports': ['Maryland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'business &amp; industry': ['New York'], </w:t>
      </w:r>
    </w:p>
    <w:p w:rsidR="006E00FA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 xml:space="preserve">'history': ['New York'], </w:t>
      </w:r>
    </w:p>
    <w:p w:rsidR="008212DC" w:rsidRDefault="008212DC" w:rsidP="008212DC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212DC">
        <w:rPr>
          <w:rFonts w:ascii="Cambria" w:eastAsia="Times New Roman" w:hAnsi="Cambria" w:cs="Times New Roman"/>
          <w:color w:val="000000"/>
          <w:sz w:val="24"/>
          <w:szCs w:val="24"/>
        </w:rPr>
        <w:t>'cityscape': ['New York']}</w:t>
      </w:r>
    </w:p>
    <w:p w:rsidR="001C6765" w:rsidRPr="00894793" w:rsidRDefault="001C6765" w:rsidP="001C676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</w:pPr>
      <w:proofErr w:type="spellStart"/>
      <w:r w:rsidRPr="00894793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read_person_file</w:t>
      </w:r>
      <w:proofErr w:type="spellEnd"/>
    </w:p>
    <w:p w:rsidR="001C6765" w:rsidRDefault="001C6765" w:rsidP="001C6765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parameter: filename</w:t>
      </w:r>
      <w:r w:rsidR="00894793">
        <w:rPr>
          <w:rFonts w:ascii="Cambria" w:eastAsia="Times New Roman" w:hAnsi="Cambria" w:cs="Times New Roman"/>
          <w:color w:val="000000"/>
          <w:sz w:val="24"/>
          <w:szCs w:val="24"/>
        </w:rPr>
        <w:t xml:space="preserve"> - string</w:t>
      </w:r>
    </w:p>
    <w:p w:rsidR="001C6765" w:rsidRDefault="001C6765" w:rsidP="001C6765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returns: dictionary containing the interesting things of persons</w:t>
      </w:r>
    </w:p>
    <w:p w:rsidR="001C6765" w:rsidRDefault="001C6765" w:rsidP="001C6765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description: reads file and stores the interesting things as values against each person as key in a dictionary</w:t>
      </w:r>
    </w:p>
    <w:p w:rsidR="006D2C7E" w:rsidRDefault="006D2C7E" w:rsidP="00EC502B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example:</w:t>
      </w:r>
    </w:p>
    <w:p w:rsidR="006D2C7E" w:rsidRDefault="006D2C7E" w:rsidP="006D2C7E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D2C7E">
        <w:rPr>
          <w:rFonts w:ascii="Cambria" w:eastAsia="Times New Roman" w:hAnsi="Cambria" w:cs="Times New Roman"/>
          <w:color w:val="000000"/>
          <w:sz w:val="24"/>
          <w:szCs w:val="24"/>
        </w:rPr>
        <w:t xml:space="preserve">{'Someone': ['beaches', 'mountains', 'mountain sports', 'fishing', 'sports'], </w:t>
      </w:r>
    </w:p>
    <w:p w:rsidR="006D2C7E" w:rsidRDefault="006D2C7E" w:rsidP="006D2C7E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D2C7E">
        <w:rPr>
          <w:rFonts w:ascii="Cambria" w:eastAsia="Times New Roman" w:hAnsi="Cambria" w:cs="Times New Roman"/>
          <w:color w:val="000000"/>
          <w:sz w:val="24"/>
          <w:szCs w:val="24"/>
        </w:rPr>
        <w:t xml:space="preserve">'Anyone': ['mines', 'glaciers', 'wildlife', 'wilderness'], </w:t>
      </w:r>
    </w:p>
    <w:p w:rsidR="006D2C7E" w:rsidRDefault="006D2C7E" w:rsidP="006D2C7E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D2C7E">
        <w:rPr>
          <w:rFonts w:ascii="Cambria" w:eastAsia="Times New Roman" w:hAnsi="Cambria" w:cs="Times New Roman"/>
          <w:color w:val="000000"/>
          <w:sz w:val="24"/>
          <w:szCs w:val="24"/>
        </w:rPr>
        <w:t xml:space="preserve">'None': ['food', 'cityscape'], </w:t>
      </w:r>
    </w:p>
    <w:p w:rsidR="006D2C7E" w:rsidRDefault="006D2C7E" w:rsidP="006D2C7E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D2C7E">
        <w:rPr>
          <w:rFonts w:ascii="Cambria" w:eastAsia="Times New Roman" w:hAnsi="Cambria" w:cs="Times New Roman"/>
          <w:color w:val="000000"/>
          <w:sz w:val="24"/>
          <w:szCs w:val="24"/>
        </w:rPr>
        <w:t xml:space="preserve">'Somebody': ['casinos', 'beaches', 'water sports', 'springs'], </w:t>
      </w:r>
    </w:p>
    <w:p w:rsidR="006D2C7E" w:rsidRDefault="006D2C7E" w:rsidP="006D2C7E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D2C7E">
        <w:rPr>
          <w:rFonts w:ascii="Cambria" w:eastAsia="Times New Roman" w:hAnsi="Cambria" w:cs="Times New Roman"/>
          <w:color w:val="000000"/>
          <w:sz w:val="24"/>
          <w:szCs w:val="24"/>
        </w:rPr>
        <w:t xml:space="preserve">'Nobody': ['history', 'cityscape', 'parks', 'lakes'], </w:t>
      </w:r>
    </w:p>
    <w:p w:rsidR="006D2C7E" w:rsidRDefault="006D2C7E" w:rsidP="006D2C7E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D2C7E">
        <w:rPr>
          <w:rFonts w:ascii="Cambria" w:eastAsia="Times New Roman" w:hAnsi="Cambria" w:cs="Times New Roman"/>
          <w:color w:val="000000"/>
          <w:sz w:val="24"/>
          <w:szCs w:val="24"/>
        </w:rPr>
        <w:t>'Everybody': ['food', 'waterfalls', 'farms', 'wilderness', 'wildlife', 'desert']}</w:t>
      </w:r>
    </w:p>
    <w:p w:rsidR="001C6765" w:rsidRPr="00894793" w:rsidRDefault="001C6765" w:rsidP="001C676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</w:pPr>
      <w:proofErr w:type="spellStart"/>
      <w:r w:rsidRPr="00894793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make_suggestion</w:t>
      </w:r>
      <w:proofErr w:type="spellEnd"/>
    </w:p>
    <w:p w:rsidR="001C6765" w:rsidRDefault="001C6765" w:rsidP="001C6765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parameter: </w:t>
      </w:r>
      <w:proofErr w:type="spellStart"/>
      <w:r>
        <w:rPr>
          <w:rFonts w:ascii="Cambria" w:eastAsia="Times New Roman" w:hAnsi="Cambria" w:cs="Times New Roman"/>
          <w:color w:val="000000"/>
          <w:sz w:val="24"/>
          <w:szCs w:val="24"/>
        </w:rPr>
        <w:t>personDatabase</w:t>
      </w:r>
      <w:proofErr w:type="spellEnd"/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 – dictionary, </w:t>
      </w:r>
      <w:proofErr w:type="spellStart"/>
      <w:r>
        <w:rPr>
          <w:rFonts w:ascii="Cambria" w:eastAsia="Times New Roman" w:hAnsi="Cambria" w:cs="Times New Roman"/>
          <w:color w:val="000000"/>
          <w:sz w:val="24"/>
          <w:szCs w:val="24"/>
        </w:rPr>
        <w:t>itemDict</w:t>
      </w:r>
      <w:proofErr w:type="spellEnd"/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 - dictionary</w:t>
      </w:r>
    </w:p>
    <w:p w:rsidR="001C6765" w:rsidRDefault="001C6765" w:rsidP="001C6765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returns: dictionary containing </w:t>
      </w:r>
      <w:r w:rsidR="00B25C60">
        <w:rPr>
          <w:rFonts w:ascii="Cambria" w:eastAsia="Times New Roman" w:hAnsi="Cambria" w:cs="Times New Roman"/>
          <w:color w:val="000000"/>
          <w:sz w:val="24"/>
          <w:szCs w:val="24"/>
        </w:rPr>
        <w:t xml:space="preserve">the suggested states for each person in the </w:t>
      </w:r>
      <w:proofErr w:type="spellStart"/>
      <w:r w:rsidR="00B25C60">
        <w:rPr>
          <w:rFonts w:ascii="Cambria" w:eastAsia="Times New Roman" w:hAnsi="Cambria" w:cs="Times New Roman"/>
          <w:color w:val="000000"/>
          <w:sz w:val="24"/>
          <w:szCs w:val="24"/>
        </w:rPr>
        <w:t>personDatabase</w:t>
      </w:r>
      <w:proofErr w:type="spellEnd"/>
    </w:p>
    <w:p w:rsidR="001C6765" w:rsidRDefault="001C6765" w:rsidP="001C6765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description: </w:t>
      </w:r>
      <w:r w:rsidR="00B25C60">
        <w:rPr>
          <w:rFonts w:ascii="Cambria" w:eastAsia="Times New Roman" w:hAnsi="Cambria" w:cs="Times New Roman"/>
          <w:color w:val="000000"/>
          <w:sz w:val="24"/>
          <w:szCs w:val="24"/>
        </w:rPr>
        <w:t xml:space="preserve">looks for person’s interest and searches for the item in the </w:t>
      </w:r>
      <w:proofErr w:type="spellStart"/>
      <w:r w:rsidR="00B25C60">
        <w:rPr>
          <w:rFonts w:ascii="Cambria" w:eastAsia="Times New Roman" w:hAnsi="Cambria" w:cs="Times New Roman"/>
          <w:color w:val="000000"/>
          <w:sz w:val="24"/>
          <w:szCs w:val="24"/>
        </w:rPr>
        <w:t>itemDict</w:t>
      </w:r>
      <w:proofErr w:type="spellEnd"/>
      <w:r w:rsidR="00B25C60">
        <w:rPr>
          <w:rFonts w:ascii="Cambria" w:eastAsia="Times New Roman" w:hAnsi="Cambria" w:cs="Times New Roman"/>
          <w:color w:val="000000"/>
          <w:sz w:val="24"/>
          <w:szCs w:val="24"/>
        </w:rPr>
        <w:t xml:space="preserve">, several interest generates several sets of collection of states, then performs </w:t>
      </w:r>
      <w:r w:rsidR="00FD3C5B">
        <w:rPr>
          <w:rFonts w:ascii="Cambria" w:eastAsia="Times New Roman" w:hAnsi="Cambria" w:cs="Times New Roman"/>
          <w:color w:val="000000"/>
          <w:sz w:val="24"/>
          <w:szCs w:val="24"/>
        </w:rPr>
        <w:t>a</w:t>
      </w:r>
      <w:r w:rsidR="00B25C60">
        <w:rPr>
          <w:rFonts w:ascii="Cambria" w:eastAsia="Times New Roman" w:hAnsi="Cambria" w:cs="Times New Roman"/>
          <w:color w:val="000000"/>
          <w:sz w:val="24"/>
          <w:szCs w:val="24"/>
        </w:rPr>
        <w:t xml:space="preserve"> union operation and sets the</w:t>
      </w:r>
      <w:r w:rsidR="00853BF4">
        <w:rPr>
          <w:rFonts w:ascii="Cambria" w:eastAsia="Times New Roman" w:hAnsi="Cambria" w:cs="Times New Roman"/>
          <w:color w:val="000000"/>
          <w:sz w:val="24"/>
          <w:szCs w:val="24"/>
        </w:rPr>
        <w:t xml:space="preserve"> </w:t>
      </w:r>
      <w:r w:rsidR="00853BF4" w:rsidRPr="00853BF4">
        <w:rPr>
          <w:rFonts w:ascii="Cambria" w:eastAsia="Times New Roman" w:hAnsi="Cambria" w:cs="Times New Roman"/>
          <w:b/>
          <w:bCs/>
          <w:i/>
          <w:iCs/>
          <w:color w:val="000000"/>
          <w:sz w:val="24"/>
          <w:szCs w:val="24"/>
        </w:rPr>
        <w:t>sorted</w:t>
      </w:r>
      <w:r w:rsidR="00B25C60">
        <w:rPr>
          <w:rFonts w:ascii="Cambria" w:eastAsia="Times New Roman" w:hAnsi="Cambria" w:cs="Times New Roman"/>
          <w:color w:val="000000"/>
          <w:sz w:val="24"/>
          <w:szCs w:val="24"/>
        </w:rPr>
        <w:t xml:space="preserve"> list of state as the value for the person as key in the returned dictionary</w:t>
      </w:r>
    </w:p>
    <w:p w:rsidR="00B25C60" w:rsidRDefault="00B25C60" w:rsidP="001C6765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example: </w:t>
      </w:r>
    </w:p>
    <w:p w:rsidR="003B57E9" w:rsidRDefault="00B25C60" w:rsidP="00B25C60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B25C60">
        <w:rPr>
          <w:rFonts w:ascii="Cambria" w:eastAsia="Times New Roman" w:hAnsi="Cambria" w:cs="Times New Roman"/>
          <w:color w:val="000000"/>
          <w:sz w:val="24"/>
          <w:szCs w:val="24"/>
        </w:rPr>
        <w:t xml:space="preserve">{'Someone': ['Alabama', 'Alaska', 'Arizona', 'California', 'Colorado', 'Delaware', 'Florida', 'Hawaii', 'Maryland', 'Massachusetts', 'Minnesota', 'Nebraska', 'New Hampshire', 'North Carolina', 'Ohio', 'South Carolina', 'Tennessee', 'Texas', 'Utah', 'Vermont', 'Washington'], </w:t>
      </w:r>
    </w:p>
    <w:p w:rsidR="003B57E9" w:rsidRDefault="00B25C60" w:rsidP="00B25C60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B25C60">
        <w:rPr>
          <w:rFonts w:ascii="Cambria" w:eastAsia="Times New Roman" w:hAnsi="Cambria" w:cs="Times New Roman"/>
          <w:color w:val="000000"/>
          <w:sz w:val="24"/>
          <w:szCs w:val="24"/>
        </w:rPr>
        <w:t xml:space="preserve">'Anyone': ['Alaska', 'Arizona', 'California', 'Colorado', 'Connecticut', 'Florida', 'Georgia', 'Idaho', 'Maine', 'Montana', 'North Dakota', 'Pennsylvania', 'South Dakota', 'Texas', 'Vermont', 'Washington', 'West Virginia', 'Wyoming'], </w:t>
      </w:r>
    </w:p>
    <w:p w:rsidR="003B57E9" w:rsidRDefault="00B25C60" w:rsidP="00B25C60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B25C60">
        <w:rPr>
          <w:rFonts w:ascii="Cambria" w:eastAsia="Times New Roman" w:hAnsi="Cambria" w:cs="Times New Roman"/>
          <w:color w:val="000000"/>
          <w:sz w:val="24"/>
          <w:szCs w:val="24"/>
        </w:rPr>
        <w:t xml:space="preserve">'None': ['Illinois', 'Kentucky', 'Louisiana', 'Maine', 'Maryland', 'Michigan', 'New Mexico', 'New York', 'North Carolina', 'Pennsylvania', 'Rhode Island', 'Tennessee', 'Texas', 'Vermont', 'Virginia', 'Washington DC', 'Wisconsin'], </w:t>
      </w:r>
    </w:p>
    <w:p w:rsidR="003B57E9" w:rsidRDefault="00B25C60" w:rsidP="00B25C60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B25C60">
        <w:rPr>
          <w:rFonts w:ascii="Cambria" w:eastAsia="Times New Roman" w:hAnsi="Cambria" w:cs="Times New Roman"/>
          <w:color w:val="000000"/>
          <w:sz w:val="24"/>
          <w:szCs w:val="24"/>
        </w:rPr>
        <w:t xml:space="preserve">'Somebody': ['Alaska', 'Arkansas', 'California', 'Colorado', 'Connecticut', 'Delaware', 'Florida', 'Hawaii', 'Idaho', 'Louisiana', 'Maine', 'Minnesota', 'Mississippi', 'Missouri', 'Nevada', 'New Jersey', 'North Carolina', 'Ohio', 'Oregon', 'Rhode Island', 'South Carolina', 'Texas', 'Washington', 'West Virginia', 'Wyoming'], </w:t>
      </w:r>
    </w:p>
    <w:p w:rsidR="003B57E9" w:rsidRDefault="00B25C60" w:rsidP="00B25C60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B25C60">
        <w:rPr>
          <w:rFonts w:ascii="Cambria" w:eastAsia="Times New Roman" w:hAnsi="Cambria" w:cs="Times New Roman"/>
          <w:color w:val="000000"/>
          <w:sz w:val="24"/>
          <w:szCs w:val="24"/>
        </w:rPr>
        <w:t xml:space="preserve">'Nobody': ['Alabama', 'Arkansas', 'Florida', 'Hawaii', 'Illinois', 'Massachusetts', 'Michigan', 'Minnesota', 'Missouri', 'New Hampshire', 'New Jersey', 'New Mexico', 'New York', 'Utah', 'Vermont', 'Virginia', 'Washington DC', 'Wisconsin'], </w:t>
      </w:r>
    </w:p>
    <w:p w:rsidR="00B25C60" w:rsidRDefault="00B25C60" w:rsidP="00B25C60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B25C60">
        <w:rPr>
          <w:rFonts w:ascii="Cambria" w:eastAsia="Times New Roman" w:hAnsi="Cambria" w:cs="Times New Roman"/>
          <w:color w:val="000000"/>
          <w:sz w:val="24"/>
          <w:szCs w:val="24"/>
        </w:rPr>
        <w:t>'Everybody': ['Alaska', 'Arizona', 'California', 'Connecticut', 'Florida', 'Georgia', 'Hawaii', 'Idaho', 'Illinois', 'Indiana', 'Iowa', 'Kansas', 'Kentucky', 'Louisiana', 'Maine', 'Maryland', 'Michigan', 'Mississippi', 'Montana', 'Nebraska', 'Nevada', 'New Mexico', 'New York', 'North Carolina', 'Oregon', 'Pennsylvania', 'Rhode Island', 'Tennessee', 'Texas', 'Vermont', 'Virginia', 'Washington', 'Wisconsin', 'Wyoming']}</w:t>
      </w:r>
    </w:p>
    <w:p w:rsidR="00894793" w:rsidRPr="00894793" w:rsidRDefault="00894793" w:rsidP="0089479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</w:pPr>
      <w:proofErr w:type="spellStart"/>
      <w:r w:rsidRPr="00894793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build_dist_map</w:t>
      </w:r>
      <w:proofErr w:type="spellEnd"/>
    </w:p>
    <w:p w:rsidR="00894793" w:rsidRDefault="00894793" w:rsidP="00894793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parameter: filename - string</w:t>
      </w:r>
    </w:p>
    <w:p w:rsidR="00894793" w:rsidRDefault="00894793" w:rsidP="00894793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returns: dictionary containing </w:t>
      </w:r>
      <w:r w:rsidR="00FD3C5B">
        <w:rPr>
          <w:rFonts w:ascii="Cambria" w:eastAsia="Times New Roman" w:hAnsi="Cambria" w:cs="Times New Roman"/>
          <w:color w:val="000000"/>
          <w:sz w:val="24"/>
          <w:szCs w:val="24"/>
        </w:rPr>
        <w:t>distance from each state to another</w:t>
      </w:r>
    </w:p>
    <w:p w:rsidR="00894793" w:rsidRDefault="00894793" w:rsidP="00894793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lastRenderedPageBreak/>
        <w:t xml:space="preserve">description: </w:t>
      </w:r>
      <w:r w:rsidR="00695687">
        <w:rPr>
          <w:rFonts w:ascii="Cambria" w:eastAsia="Times New Roman" w:hAnsi="Cambria" w:cs="Times New Roman"/>
          <w:color w:val="000000"/>
          <w:sz w:val="24"/>
          <w:szCs w:val="24"/>
        </w:rPr>
        <w:t>reads the file and stores the distance of a state from all other states in a dictionary, this dictionary is set as the value for the state for which the distance is measured as key for the returned dictionary</w:t>
      </w:r>
    </w:p>
    <w:p w:rsidR="00695687" w:rsidRDefault="00695687" w:rsidP="00894793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example: </w:t>
      </w:r>
    </w:p>
    <w:p w:rsidR="008745C5" w:rsidRDefault="00695687" w:rsidP="00695687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95687">
        <w:rPr>
          <w:rFonts w:ascii="Cambria" w:eastAsia="Times New Roman" w:hAnsi="Cambria" w:cs="Times New Roman"/>
          <w:color w:val="000000"/>
          <w:sz w:val="24"/>
          <w:szCs w:val="24"/>
        </w:rPr>
        <w:t xml:space="preserve">{'New York': {'New York': '', 'Alaska': '4596.65', 'Georgia': '1498.22', 'Maryland': '346.17', 'Louisiana': '2017.01'}, </w:t>
      </w:r>
    </w:p>
    <w:p w:rsidR="008745C5" w:rsidRDefault="00695687" w:rsidP="00695687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95687">
        <w:rPr>
          <w:rFonts w:ascii="Cambria" w:eastAsia="Times New Roman" w:hAnsi="Cambria" w:cs="Times New Roman"/>
          <w:color w:val="000000"/>
          <w:sz w:val="24"/>
          <w:szCs w:val="24"/>
        </w:rPr>
        <w:t>'Alaska': {'New York': '4706.62', 'Alaska': '', 'Georgia': '4546.65', 'Maryland': '4608', 'Louisiana': '4863.3'},</w:t>
      </w:r>
    </w:p>
    <w:p w:rsidR="008745C5" w:rsidRDefault="00695687" w:rsidP="00695687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95687">
        <w:rPr>
          <w:rFonts w:ascii="Cambria" w:eastAsia="Times New Roman" w:hAnsi="Cambria" w:cs="Times New Roman"/>
          <w:color w:val="000000"/>
          <w:sz w:val="24"/>
          <w:szCs w:val="24"/>
        </w:rPr>
        <w:t xml:space="preserve"> 'Georgia': {'New York': '1453.81', 'Alaska': '5363.31', 'Georgia': '', 'Maryland': '775.28', 'Louisiana': '552.38'}, </w:t>
      </w:r>
    </w:p>
    <w:p w:rsidR="008745C5" w:rsidRDefault="00695687" w:rsidP="00695687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95687">
        <w:rPr>
          <w:rFonts w:ascii="Cambria" w:eastAsia="Times New Roman" w:hAnsi="Cambria" w:cs="Times New Roman"/>
          <w:color w:val="000000"/>
          <w:sz w:val="24"/>
          <w:szCs w:val="24"/>
        </w:rPr>
        <w:t xml:space="preserve">'Maryland': {'New York': '344.92', 'Alaska': '4542.12', 'Georgia': '750.95', 'Maryland': '', 'Louisiana': '1585.65'}, </w:t>
      </w:r>
    </w:p>
    <w:p w:rsidR="00695687" w:rsidRDefault="00695687" w:rsidP="00695687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695687">
        <w:rPr>
          <w:rFonts w:ascii="Cambria" w:eastAsia="Times New Roman" w:hAnsi="Cambria" w:cs="Times New Roman"/>
          <w:color w:val="000000"/>
          <w:sz w:val="24"/>
          <w:szCs w:val="24"/>
        </w:rPr>
        <w:t>'Louisiana': {'New York': '1979.42', 'Alaska': '5025.53', 'Georgia': '555.13', 'Maryland': '1629.74'}}</w:t>
      </w:r>
    </w:p>
    <w:p w:rsidR="00F77AE0" w:rsidRPr="00894793" w:rsidRDefault="00F77AE0" w:rsidP="00F77AE0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</w:pPr>
      <w:proofErr w:type="spellStart"/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calculate_min_route</w:t>
      </w:r>
      <w:proofErr w:type="spellEnd"/>
    </w:p>
    <w:p w:rsidR="00F77AE0" w:rsidRDefault="00F77AE0" w:rsidP="00F77AE0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parameter: </w:t>
      </w:r>
      <w:proofErr w:type="spellStart"/>
      <w:r>
        <w:rPr>
          <w:rFonts w:ascii="Cambria" w:eastAsia="Times New Roman" w:hAnsi="Cambria" w:cs="Times New Roman"/>
          <w:color w:val="000000"/>
          <w:sz w:val="24"/>
          <w:szCs w:val="24"/>
        </w:rPr>
        <w:t>distanceMap</w:t>
      </w:r>
      <w:proofErr w:type="spellEnd"/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 – dictionary, suggestion - list</w:t>
      </w:r>
    </w:p>
    <w:p w:rsidR="00F77AE0" w:rsidRDefault="00F77AE0" w:rsidP="00F77AE0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returns: tuple containing a string </w:t>
      </w:r>
      <w:r>
        <w:rPr>
          <w:rFonts w:ascii="Cambria" w:eastAsia="Times New Roman" w:hAnsi="Cambria" w:cs="Times New Roman"/>
          <w:b/>
          <w:bCs/>
          <w:i/>
          <w:iCs/>
          <w:color w:val="000000"/>
          <w:sz w:val="24"/>
          <w:szCs w:val="24"/>
        </w:rPr>
        <w:t>route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 and a number </w:t>
      </w:r>
      <w:proofErr w:type="spellStart"/>
      <w:r>
        <w:rPr>
          <w:rFonts w:ascii="Cambria" w:eastAsia="Times New Roman" w:hAnsi="Cambria" w:cs="Times New Roman"/>
          <w:b/>
          <w:bCs/>
          <w:i/>
          <w:iCs/>
          <w:color w:val="000000"/>
          <w:sz w:val="24"/>
          <w:szCs w:val="24"/>
        </w:rPr>
        <w:t>driveDist</w:t>
      </w:r>
      <w:proofErr w:type="spellEnd"/>
    </w:p>
    <w:p w:rsidR="00EC502B" w:rsidRDefault="00F77AE0" w:rsidP="00853BF4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853BF4">
        <w:rPr>
          <w:rFonts w:ascii="Cambria" w:eastAsia="Times New Roman" w:hAnsi="Cambria" w:cs="Times New Roman"/>
          <w:color w:val="000000"/>
          <w:sz w:val="24"/>
          <w:szCs w:val="24"/>
        </w:rPr>
        <w:t xml:space="preserve">description: </w:t>
      </w:r>
      <w:r w:rsidR="00853BF4">
        <w:rPr>
          <w:rFonts w:ascii="Cambria" w:eastAsia="Times New Roman" w:hAnsi="Cambria" w:cs="Times New Roman"/>
          <w:color w:val="000000"/>
          <w:sz w:val="24"/>
          <w:szCs w:val="24"/>
        </w:rPr>
        <w:t>starting from the first state in the list, calculates and selects the closest state and then from that state again the next closest state and so on, builds a string comprising all the states selected sequentially and returns the total driving distance calculated</w:t>
      </w:r>
    </w:p>
    <w:p w:rsidR="00853BF4" w:rsidRDefault="00853BF4" w:rsidP="00853BF4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example:</w:t>
      </w:r>
    </w:p>
    <w:p w:rsidR="00853BF4" w:rsidRDefault="00230066" w:rsidP="00230066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onsolas" w:eastAsia="Times New Roman" w:hAnsi="Consolas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for a person having interest in ‘food’, he/she should visit </w:t>
      </w:r>
      <w:r w:rsidRPr="00230066">
        <w:rPr>
          <w:rFonts w:ascii="Consolas" w:eastAsia="Times New Roman" w:hAnsi="Consolas" w:cs="Times New Roman"/>
          <w:color w:val="000000"/>
          <w:sz w:val="24"/>
          <w:szCs w:val="24"/>
        </w:rPr>
        <w:t>Louisiana &gt; Maryland &gt; New York</w:t>
      </w:r>
    </w:p>
    <w:p w:rsidR="00230066" w:rsidRPr="00230066" w:rsidRDefault="00230066" w:rsidP="00230066">
      <w:pPr>
        <w:pStyle w:val="ListParagraph"/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ascii="Consolas" w:eastAsia="Times New Roman" w:hAnsi="Consolas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the driving distance he/she has to cover is </w:t>
      </w:r>
      <w:r w:rsidRPr="00230066">
        <w:rPr>
          <w:rFonts w:ascii="Consolas" w:eastAsia="Times New Roman" w:hAnsi="Consolas" w:cs="Times New Roman"/>
          <w:color w:val="000000"/>
          <w:sz w:val="24"/>
          <w:szCs w:val="24"/>
        </w:rPr>
        <w:t>1974.66</w:t>
      </w:r>
    </w:p>
    <w:sectPr w:rsidR="00230066" w:rsidRPr="00230066" w:rsidSect="00151E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C4726"/>
    <w:multiLevelType w:val="hybridMultilevel"/>
    <w:tmpl w:val="5BE27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9792A"/>
    <w:multiLevelType w:val="hybridMultilevel"/>
    <w:tmpl w:val="3CEC8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3B67E8"/>
    <w:multiLevelType w:val="hybridMultilevel"/>
    <w:tmpl w:val="D30CF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7A4B77"/>
    <w:multiLevelType w:val="hybridMultilevel"/>
    <w:tmpl w:val="D81A1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sjQ2MbcwtDQwMDdW0lEKTi0uzszPAykwrAUA5Qg87SwAAAA="/>
  </w:docVars>
  <w:rsids>
    <w:rsidRoot w:val="005746D0"/>
    <w:rsid w:val="00020CF3"/>
    <w:rsid w:val="00046CC5"/>
    <w:rsid w:val="00151E89"/>
    <w:rsid w:val="001C6765"/>
    <w:rsid w:val="00230066"/>
    <w:rsid w:val="002364A4"/>
    <w:rsid w:val="0026377C"/>
    <w:rsid w:val="002E7C24"/>
    <w:rsid w:val="00355D7C"/>
    <w:rsid w:val="00365225"/>
    <w:rsid w:val="003A5933"/>
    <w:rsid w:val="003B57E9"/>
    <w:rsid w:val="003C7B6A"/>
    <w:rsid w:val="003F3973"/>
    <w:rsid w:val="00461C35"/>
    <w:rsid w:val="00462E8D"/>
    <w:rsid w:val="00491750"/>
    <w:rsid w:val="004B745F"/>
    <w:rsid w:val="005123F5"/>
    <w:rsid w:val="005746D0"/>
    <w:rsid w:val="005B0097"/>
    <w:rsid w:val="005C2935"/>
    <w:rsid w:val="005F2AE1"/>
    <w:rsid w:val="00631BFD"/>
    <w:rsid w:val="00652DFF"/>
    <w:rsid w:val="00665A99"/>
    <w:rsid w:val="00695687"/>
    <w:rsid w:val="006D2C7E"/>
    <w:rsid w:val="006E00FA"/>
    <w:rsid w:val="0077079F"/>
    <w:rsid w:val="008212DC"/>
    <w:rsid w:val="008246B6"/>
    <w:rsid w:val="0082659F"/>
    <w:rsid w:val="0084534E"/>
    <w:rsid w:val="008536AF"/>
    <w:rsid w:val="00853BF4"/>
    <w:rsid w:val="008745C5"/>
    <w:rsid w:val="00894793"/>
    <w:rsid w:val="008A5E6B"/>
    <w:rsid w:val="008B023E"/>
    <w:rsid w:val="009500AD"/>
    <w:rsid w:val="00B10E3C"/>
    <w:rsid w:val="00B25C60"/>
    <w:rsid w:val="00B9411B"/>
    <w:rsid w:val="00C10D2B"/>
    <w:rsid w:val="00D61BBE"/>
    <w:rsid w:val="00DE18B1"/>
    <w:rsid w:val="00E32246"/>
    <w:rsid w:val="00EB6C48"/>
    <w:rsid w:val="00EC502B"/>
    <w:rsid w:val="00EE32A5"/>
    <w:rsid w:val="00F430BD"/>
    <w:rsid w:val="00F650D2"/>
    <w:rsid w:val="00F77AE0"/>
    <w:rsid w:val="00FC1615"/>
    <w:rsid w:val="00FD3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8033B1-3C8E-4C49-97C3-E8D6B1BB5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51E8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151E8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51E8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151E8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51E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536AF"/>
    <w:rPr>
      <w:color w:val="808080"/>
    </w:rPr>
  </w:style>
  <w:style w:type="table" w:styleId="TableGrid">
    <w:name w:val="Table Grid"/>
    <w:basedOn w:val="TableNormal"/>
    <w:uiPriority w:val="39"/>
    <w:rsid w:val="00F430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0C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37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45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0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3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5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2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3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1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603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92875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78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17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592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471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9923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2916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4385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343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6302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0061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482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2207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2415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1952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9743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98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1727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464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3185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38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9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33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7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873</Words>
  <Characters>5811</Characters>
  <Application>Microsoft Office Word</Application>
  <DocSecurity>0</DocSecurity>
  <Lines>118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talib, Md Mozaharul</dc:creator>
  <cp:keywords/>
  <dc:description/>
  <cp:lastModifiedBy>Mottalib, Md Mozaharul</cp:lastModifiedBy>
  <cp:revision>14</cp:revision>
  <dcterms:created xsi:type="dcterms:W3CDTF">2018-07-16T15:04:00Z</dcterms:created>
  <dcterms:modified xsi:type="dcterms:W3CDTF">2018-07-16T15:42:00Z</dcterms:modified>
</cp:coreProperties>
</file>